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7ECE9" w14:textId="77777777" w:rsidR="006873DE" w:rsidRPr="006873DE" w:rsidRDefault="006873DE" w:rsidP="006873DE">
      <w:pPr>
        <w:spacing w:after="0" w:line="240" w:lineRule="auto"/>
        <w:jc w:val="center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noProof/>
          <w:color w:val="212529"/>
          <w:sz w:val="24"/>
          <w:szCs w:val="24"/>
          <w:lang w:eastAsia="en-IN"/>
        </w:rPr>
        <w:drawing>
          <wp:inline distT="0" distB="0" distL="0" distR="0" wp14:anchorId="66B3C06A" wp14:editId="18E9892A">
            <wp:extent cx="857250" cy="762000"/>
            <wp:effectExtent l="0" t="0" r="0" b="0"/>
            <wp:docPr id="3" name="Picture 3" descr="https://thsti.in/ethsti/images/logo-vertic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hsti.in/ethsti/images/logo-vertic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89C0F" w14:textId="77777777" w:rsidR="006873DE" w:rsidRPr="006873DE" w:rsidRDefault="006873DE" w:rsidP="006873DE">
      <w:pPr>
        <w:spacing w:after="100" w:afterAutospacing="1" w:line="240" w:lineRule="auto"/>
        <w:jc w:val="center"/>
        <w:outlineLvl w:val="1"/>
        <w:rPr>
          <w:rFonts w:ascii="Helvetica" w:eastAsia="Times New Roman" w:hAnsi="Helvetica" w:cs="Times New Roman"/>
          <w:color w:val="212529"/>
          <w:spacing w:val="15"/>
          <w:sz w:val="36"/>
          <w:szCs w:val="36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pacing w:val="15"/>
          <w:sz w:val="36"/>
          <w:szCs w:val="36"/>
          <w:lang w:eastAsia="en-IN"/>
        </w:rPr>
        <w:t>TRANSLATIONAL HEALTH SCIENCE AND TECHNOLOGY INSTITUTE</w:t>
      </w:r>
    </w:p>
    <w:p w14:paraId="2C77B734" w14:textId="77777777" w:rsidR="006873DE" w:rsidRPr="006873DE" w:rsidRDefault="006873DE" w:rsidP="006873DE">
      <w:pPr>
        <w:spacing w:after="0" w:line="240" w:lineRule="auto"/>
        <w:jc w:val="center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>NCR-Biotech Science Cluster, 3rd Milestone Faridabad-Gurgaon Expressway, P.O. Box No.04 Faridabad-121001, Haryana, India</w:t>
      </w:r>
    </w:p>
    <w:p w14:paraId="07BC11DF" w14:textId="77777777" w:rsidR="006873DE" w:rsidRDefault="006873DE" w:rsidP="006873DE">
      <w:pPr>
        <w:spacing w:after="100" w:afterAutospacing="1" w:line="240" w:lineRule="auto"/>
        <w:outlineLvl w:val="3"/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</w:pPr>
    </w:p>
    <w:p w14:paraId="55065288" w14:textId="77777777" w:rsidR="006873DE" w:rsidRPr="006873DE" w:rsidRDefault="006873DE" w:rsidP="001D00F4">
      <w:pPr>
        <w:spacing w:after="100" w:afterAutospacing="1" w:line="240" w:lineRule="auto"/>
        <w:jc w:val="center"/>
        <w:outlineLvl w:val="3"/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  <w:t>Antiviral</w:t>
      </w:r>
      <w:r w:rsidRPr="006873DE"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  <w:t xml:space="preserve"> S</w:t>
      </w:r>
      <w:r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  <w:t>ervice request f</w:t>
      </w:r>
      <w:r w:rsidRPr="006873DE">
        <w:rPr>
          <w:rFonts w:ascii="Helvetica" w:eastAsia="Times New Roman" w:hAnsi="Helvetica" w:cs="Times New Roman"/>
          <w:color w:val="212529"/>
          <w:spacing w:val="15"/>
          <w:sz w:val="24"/>
          <w:szCs w:val="24"/>
          <w:lang w:eastAsia="en-IN"/>
        </w:rPr>
        <w:t>orm</w:t>
      </w:r>
    </w:p>
    <w:p w14:paraId="6E98FFEC" w14:textId="77777777" w:rsidR="006873DE" w:rsidRPr="006873DE" w:rsidRDefault="006873DE" w:rsidP="006873D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IN"/>
        </w:rPr>
      </w:pPr>
      <w:r w:rsidRPr="006873DE">
        <w:rPr>
          <w:rFonts w:ascii="Arial" w:eastAsia="Times New Roman" w:hAnsi="Arial" w:cs="Arial"/>
          <w:vanish/>
          <w:sz w:val="16"/>
          <w:szCs w:val="16"/>
          <w:lang w:eastAsia="en-IN"/>
        </w:rPr>
        <w:t>Top of Form</w:t>
      </w:r>
    </w:p>
    <w:p w14:paraId="7E9EFCBD" w14:textId="77777777" w:rsidR="00E815BF" w:rsidRDefault="00E815BF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Service </w:t>
      </w:r>
      <w:r w:rsidR="006873DE"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Type</w:t>
      </w:r>
    </w:p>
    <w:p w14:paraId="3452D02D" w14:textId="77777777" w:rsidR="00E815BF" w:rsidRDefault="00E815BF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68092F61" w14:textId="77777777" w:rsidR="00E815BF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523FBD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9" type="#_x0000_t75" style="width:20.25pt;height:18pt" o:ole="">
            <v:imagedata r:id="rId6" o:title=""/>
          </v:shape>
          <w:control r:id="rId7" w:name="DefaultOcxName" w:shapeid="_x0000_i1069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 w:rsidR="00E815BF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In-vitro anti-viral assay</w:t>
      </w:r>
    </w:p>
    <w:p w14:paraId="436B7EB2" w14:textId="77777777" w:rsidR="00E815BF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72649F0E">
          <v:shape id="_x0000_i1072" type="#_x0000_t75" style="width:20.25pt;height:18pt" o:ole="">
            <v:imagedata r:id="rId6" o:title=""/>
          </v:shape>
          <w:control r:id="rId8" w:name="DefaultOcxName1" w:shapeid="_x0000_i1072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 w:rsidR="00E815BF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In-vivo hamster challenge study</w:t>
      </w:r>
    </w:p>
    <w:p w14:paraId="0DE84012" w14:textId="77777777" w:rsidR="00E815BF" w:rsidRDefault="00E815BF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1936C404">
          <v:shape id="_x0000_i1075" type="#_x0000_t75" style="width:20.25pt;height:18pt" o:ole="">
            <v:imagedata r:id="rId6" o:title=""/>
          </v:shape>
          <w:control r:id="rId9" w:name="DefaultOcxName32" w:shapeid="_x0000_i1075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In-vivo hACE2 transgenic mice challenge study</w:t>
      </w:r>
    </w:p>
    <w:p w14:paraId="21EE9801" w14:textId="77777777" w:rsidR="006873DE" w:rsidRDefault="00E815BF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650A7E87">
          <v:shape id="_x0000_i1078" type="#_x0000_t75" style="width:20.25pt;height:18pt" o:ole="">
            <v:imagedata r:id="rId10" o:title=""/>
          </v:shape>
          <w:control r:id="rId11" w:name="DefaultOcxName110" w:shapeid="_x0000_i1078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PK</w:t>
      </w:r>
      <w:r w:rsidR="00834C52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-PD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 study</w:t>
      </w:r>
    </w:p>
    <w:p w14:paraId="594A314F" w14:textId="77777777" w:rsidR="00E815BF" w:rsidRPr="006873DE" w:rsidRDefault="00E815BF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0E528077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Category of </w:t>
      </w:r>
      <w:r w:rsidR="006873DE" w:rsidRPr="001D00F4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Organisation</w:t>
      </w:r>
      <w:r w:rsidR="006873DE"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</w:p>
    <w:p w14:paraId="0E1703C4" w14:textId="77777777" w:rsidR="00BC3024" w:rsidRDefault="00BC3024" w:rsidP="00BC3024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5EA50045">
          <v:shape id="_x0000_i1081" type="#_x0000_t75" style="width:20.25pt;height:18pt" o:ole="">
            <v:imagedata r:id="rId6" o:title=""/>
          </v:shape>
          <w:control r:id="rId12" w:name="DefaultOcxName2" w:shapeid="_x0000_i1081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Academia</w:t>
      </w:r>
    </w:p>
    <w:p w14:paraId="23F821F7" w14:textId="77777777" w:rsidR="00BC3024" w:rsidRDefault="00BC3024" w:rsidP="00BC3024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7B08413D">
          <v:shape id="_x0000_i1084" type="#_x0000_t75" style="width:20.25pt;height:18pt" o:ole="">
            <v:imagedata r:id="rId6" o:title=""/>
          </v:shape>
          <w:control r:id="rId13" w:name="DefaultOcxName111" w:shapeid="_x0000_i1084"/>
        </w:objec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MSME</w:t>
      </w:r>
    </w:p>
    <w:p w14:paraId="013BB735" w14:textId="77777777" w:rsidR="00BC3024" w:rsidRDefault="00BC3024" w:rsidP="00BC3024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06BBA9C4">
          <v:shape id="_x0000_i1087" type="#_x0000_t75" style="width:20.25pt;height:18pt" o:ole="">
            <v:imagedata r:id="rId6" o:title=""/>
          </v:shape>
          <w:control r:id="rId14" w:name="DefaultOcxName321" w:shapeid="_x0000_i1087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Big-pharma</w:t>
      </w:r>
    </w:p>
    <w:p w14:paraId="6AF021C0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</w:rPr>
      </w:pPr>
    </w:p>
    <w:p w14:paraId="194BB71E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08BCBC5D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Organization (Name and Address)</w:t>
      </w:r>
    </w:p>
    <w:p w14:paraId="4B92F3AE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686C6731">
          <v:shape id="_x0000_i1091" type="#_x0000_t75" style="width:136.5pt;height:60.75pt" o:ole="">
            <v:imagedata r:id="rId15" o:title=""/>
          </v:shape>
          <w:control r:id="rId16" w:name="DefaultOcxName3" w:shapeid="_x0000_i1091"/>
        </w:object>
      </w:r>
    </w:p>
    <w:p w14:paraId="5F9B4761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630E4707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Title of Research Project</w:t>
      </w:r>
    </w:p>
    <w:p w14:paraId="35C7BBDF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21BFBC56">
          <v:shape id="_x0000_i1094" type="#_x0000_t75" style="width:136.5pt;height:60.75pt" o:ole="">
            <v:imagedata r:id="rId15" o:title=""/>
          </v:shape>
          <w:control r:id="rId17" w:name="DefaultOcxName4" w:shapeid="_x0000_i1094"/>
        </w:object>
      </w:r>
    </w:p>
    <w:p w14:paraId="4A7F3C2B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0E341584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7F2A1EE6" w14:textId="77777777" w:rsidR="006873DE" w:rsidRPr="006873DE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Point of contact</w:t>
      </w:r>
    </w:p>
    <w:p w14:paraId="0DF0555E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Name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53A8FA8B">
          <v:shape id="_x0000_i1097" type="#_x0000_t75" style="width:53.25pt;height:18pt" o:ole="">
            <v:imagedata r:id="rId18" o:title=""/>
          </v:shape>
          <w:control r:id="rId19" w:name="DefaultOcxName6" w:shapeid="_x0000_i1097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Organisation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14A09565">
          <v:shape id="_x0000_i1101" type="#_x0000_t75" style="width:53.25pt;height:18pt" o:ole="">
            <v:imagedata r:id="rId18" o:title=""/>
          </v:shape>
          <w:control r:id="rId20" w:name="DefaultOcxName7" w:shapeid="_x0000_i1101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Address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6F8FF092">
          <v:shape id="_x0000_i1105" type="#_x0000_t75" style="width:53.25pt;height:18pt" o:ole="">
            <v:imagedata r:id="rId18" o:title=""/>
          </v:shape>
          <w:control r:id="rId21" w:name="DefaultOcxName8" w:shapeid="_x0000_i1105"/>
        </w:object>
      </w:r>
    </w:p>
    <w:p w14:paraId="5807BBB5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3BB8F050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Contact No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.</w:t>
      </w:r>
    </w:p>
    <w:p w14:paraId="40E7F392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Mobile No</w:t>
      </w:r>
    </w:p>
    <w:p w14:paraId="1D77FEF5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Email</w:t>
      </w:r>
    </w:p>
    <w:p w14:paraId="1F7CCB75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119601CD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Research Team/Co-</w:t>
      </w:r>
      <w:r w:rsidR="00BC3024"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investigators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 (Name and Organisation)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br/>
      </w:r>
      <w:r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>Please add more co-investigator if required</w:t>
      </w:r>
    </w:p>
    <w:p w14:paraId="42CFD516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000D09AE">
          <v:shape id="_x0000_i1109" type="#_x0000_t75" style="width:136.5pt;height:29.25pt" o:ole="">
            <v:imagedata r:id="rId22" o:title=""/>
          </v:shape>
          <w:control r:id="rId23" w:name="DefaultOcxName9" w:shapeid="_x0000_i1109"/>
        </w:object>
      </w:r>
    </w:p>
    <w:p w14:paraId="3A2E8F00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2730BCF5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A. Project Summary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br/>
      </w:r>
      <w:r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>Brief description of the proposal highlighting its strategic importance along with potential outcomes should be provided as a letter of intent (max 500 word count):</w:t>
      </w:r>
    </w:p>
    <w:p w14:paraId="13CDC133" w14:textId="77777777" w:rsidR="00BC3024" w:rsidRDefault="00BC3024" w:rsidP="006873DE">
      <w:pPr>
        <w:spacing w:after="300" w:line="240" w:lineRule="auto"/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</w:pPr>
    </w:p>
    <w:p w14:paraId="57796BDC" w14:textId="77777777" w:rsidR="006873DE" w:rsidRPr="006873DE" w:rsidRDefault="006873DE" w:rsidP="006873DE">
      <w:pPr>
        <w:spacing w:after="300" w:line="240" w:lineRule="auto"/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>Title, Scientific Hypothesis, Key/Research Questions</w:t>
      </w:r>
      <w:r w:rsidR="00BC3024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 xml:space="preserve"> </w:t>
      </w:r>
      <w:r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 xml:space="preserve">(100 words), Rationale, Primary </w:t>
      </w:r>
      <w:r w:rsidR="00BC3024" w:rsidRPr="006873DE">
        <w:rPr>
          <w:rFonts w:ascii="Helvetica" w:eastAsia="Times New Roman" w:hAnsi="Helvetica" w:cs="Times New Roman"/>
          <w:color w:val="212529"/>
          <w:sz w:val="19"/>
          <w:szCs w:val="19"/>
          <w:lang w:eastAsia="en-IN"/>
        </w:rPr>
        <w:t>Objectives, Methodology</w:t>
      </w:r>
    </w:p>
    <w:p w14:paraId="682BC8D0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Project Title 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0F38F669">
          <v:shape id="_x0000_i1112" type="#_x0000_t75" style="width:53.25pt;height:18pt" o:ole="">
            <v:imagedata r:id="rId24" o:title=""/>
          </v:shape>
          <w:control r:id="rId25" w:name="DefaultOcxName10" w:shapeid="_x0000_i1112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</w:p>
    <w:p w14:paraId="72C3B0FF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Rationale/Background 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1751D558">
          <v:shape id="_x0000_i1116" type="#_x0000_t75" style="width:53.25pt;height:18pt" o:ole="">
            <v:imagedata r:id="rId18" o:title=""/>
          </v:shape>
          <w:control r:id="rId26" w:name="DefaultOcxName11" w:shapeid="_x0000_i1116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</w:p>
    <w:p w14:paraId="586A13E2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Primary Objectives 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39723EC5">
          <v:shape id="_x0000_i1120" type="#_x0000_t75" style="width:53.25pt;height:18pt" o:ole="">
            <v:imagedata r:id="rId18" o:title=""/>
          </v:shape>
          <w:control r:id="rId27" w:name="DefaultOcxName12" w:shapeid="_x0000_i1120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</w:t>
      </w:r>
    </w:p>
    <w:p w14:paraId="788998A5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Outcome 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6EDEDCE1">
          <v:shape id="_x0000_i1124" type="#_x0000_t75" style="width:53.25pt;height:18pt" o:ole="">
            <v:imagedata r:id="rId18" o:title=""/>
          </v:shape>
          <w:control r:id="rId28" w:name="DefaultOcxName14" w:shapeid="_x0000_i1124"/>
        </w:object>
      </w:r>
    </w:p>
    <w:p w14:paraId="51B1E016" w14:textId="77777777" w:rsidR="006873DE" w:rsidRP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Multi-</w:t>
      </w:r>
      <w:r w:rsidR="00BC3024"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Centre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 Study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76CC9F24">
          <v:shape id="_x0000_i1127" type="#_x0000_t75" style="width:20.25pt;height:18pt" o:ole="">
            <v:imagedata r:id="rId10" o:title=""/>
          </v:shape>
          <w:control r:id="rId29" w:name="DefaultOcxName15" w:shapeid="_x0000_i1127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Yes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23022E94">
          <v:shape id="_x0000_i1130" type="#_x0000_t75" style="width:20.25pt;height:18pt" o:ole="">
            <v:imagedata r:id="rId6" o:title=""/>
          </v:shape>
          <w:control r:id="rId30" w:name="DefaultOcxName16" w:shapeid="_x0000_i1130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No</w:t>
      </w:r>
    </w:p>
    <w:p w14:paraId="2FEE866F" w14:textId="77777777" w:rsidR="006873DE" w:rsidRDefault="006873DE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6CA80D04" w14:textId="77777777" w:rsidR="00BC3024" w:rsidRDefault="00BC302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0608313E" w14:textId="77777777" w:rsidR="006873DE" w:rsidRDefault="001D00F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Drug compound details:</w:t>
      </w:r>
    </w:p>
    <w:p w14:paraId="0355C276" w14:textId="77777777" w:rsidR="001D00F4" w:rsidRDefault="001D00F4" w:rsidP="006873DE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0C11DF6B" w14:textId="77777777" w:rsidR="00BC3024" w:rsidRPr="00BC3024" w:rsidRDefault="001D00F4" w:rsidP="00BC3024">
      <w:pPr>
        <w:pStyle w:val="ListParagraph"/>
        <w:numPr>
          <w:ilvl w:val="0"/>
          <w:numId w:val="1"/>
        </w:num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Number of drug substances:</w:t>
      </w:r>
    </w:p>
    <w:p w14:paraId="24B4C857" w14:textId="77777777" w:rsidR="00BC3024" w:rsidRDefault="00BC3024" w:rsidP="00BC3024">
      <w:pPr>
        <w:pStyle w:val="ListParagraph"/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46767B7C" w14:textId="77777777" w:rsidR="00BC3024" w:rsidRPr="00BC3024" w:rsidRDefault="001D00F4" w:rsidP="00BC3024">
      <w:pPr>
        <w:pStyle w:val="ListParagraph"/>
        <w:numPr>
          <w:ilvl w:val="0"/>
          <w:numId w:val="1"/>
        </w:num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Dose of drug substance:</w:t>
      </w:r>
    </w:p>
    <w:p w14:paraId="4A6C21A2" w14:textId="77777777" w:rsidR="00BC3024" w:rsidRDefault="00BC3024" w:rsidP="00BC3024">
      <w:pPr>
        <w:pStyle w:val="ListParagraph"/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315318AC" w14:textId="77777777" w:rsidR="001D00F4" w:rsidRDefault="00BC3024" w:rsidP="001D00F4">
      <w:pPr>
        <w:pStyle w:val="ListParagraph"/>
        <w:numPr>
          <w:ilvl w:val="0"/>
          <w:numId w:val="1"/>
        </w:num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Dosing regimen (for in-vivo study)</w:t>
      </w:r>
      <w:r w:rsidR="001D00F4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:</w:t>
      </w:r>
    </w:p>
    <w:p w14:paraId="5BE649A3" w14:textId="77777777" w:rsidR="00BC3024" w:rsidRPr="00BC3024" w:rsidRDefault="00BC3024" w:rsidP="00BC3024">
      <w:pPr>
        <w:spacing w:after="0" w:line="240" w:lineRule="auto"/>
        <w:ind w:left="360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2CA3D32C" w14:textId="77777777" w:rsidR="00BC3024" w:rsidRDefault="00BC3024" w:rsidP="00BC3024">
      <w:pPr>
        <w:pStyle w:val="ListParagraph"/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23E91A79" w14:textId="77777777" w:rsidR="001D00F4" w:rsidRDefault="001D00F4" w:rsidP="001D00F4">
      <w:pPr>
        <w:pStyle w:val="ListParagraph"/>
        <w:numPr>
          <w:ilvl w:val="0"/>
          <w:numId w:val="1"/>
        </w:num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Virus strain</w:t>
      </w:r>
      <w:r w:rsidR="00BC3024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 for challenge study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:</w:t>
      </w:r>
    </w:p>
    <w:p w14:paraId="40A9657B" w14:textId="77777777" w:rsidR="00BC3024" w:rsidRPr="00BC3024" w:rsidRDefault="00BC3024" w:rsidP="00BC3024">
      <w:pPr>
        <w:pStyle w:val="ListParagraph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3DA6EB23" w14:textId="77777777" w:rsidR="00BC3024" w:rsidRDefault="00BC3024" w:rsidP="00BC3024">
      <w:pPr>
        <w:pStyle w:val="ListParagraph"/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4797742F" w14:textId="77777777" w:rsidR="00BC3024" w:rsidRPr="00BC3024" w:rsidRDefault="001D00F4" w:rsidP="00BC3024">
      <w:pPr>
        <w:pStyle w:val="ListParagraph"/>
        <w:numPr>
          <w:ilvl w:val="0"/>
          <w:numId w:val="1"/>
        </w:num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Stability and storage condition:</w:t>
      </w:r>
    </w:p>
    <w:p w14:paraId="1850FA15" w14:textId="77777777" w:rsidR="00BC3024" w:rsidRPr="00BC3024" w:rsidRDefault="00BC3024" w:rsidP="00BC3024">
      <w:pPr>
        <w:spacing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</w:p>
    <w:p w14:paraId="7596A449" w14:textId="77777777" w:rsidR="006873DE" w:rsidRPr="006873DE" w:rsidRDefault="00D16C28" w:rsidP="006873DE">
      <w:pPr>
        <w:spacing w:before="375"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pict w14:anchorId="25C1990B">
          <v:rect id="_x0000_i1063" style="width:0;height:0" o:hralign="center" o:hrstd="t" o:hr="t" fillcolor="#a0a0a0" stroked="f"/>
        </w:pict>
      </w:r>
    </w:p>
    <w:p w14:paraId="2F296840" w14:textId="77777777" w:rsidR="006873DE" w:rsidRPr="006873DE" w:rsidRDefault="006873DE" w:rsidP="006873DE">
      <w:pPr>
        <w:spacing w:before="375"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0F18F418">
          <v:shape id="_x0000_i1133" type="#_x0000_t75" style="width:20.25pt;height:18pt" o:ole="">
            <v:imagedata r:id="rId31" o:title=""/>
          </v:shape>
          <w:control r:id="rId32" w:name="DefaultOcxName29" w:shapeid="_x0000_i1133"/>
        </w:objec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 Undertaking for proper use of bio</w:t>
      </w:r>
      <w:r w:rsidR="00834C52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-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specimen/data and for giving due credit in publications and resultant products</w:t>
      </w:r>
    </w:p>
    <w:p w14:paraId="62913019" w14:textId="77777777" w:rsidR="006873DE" w:rsidRPr="006873DE" w:rsidRDefault="006873DE" w:rsidP="006873DE">
      <w:pPr>
        <w:spacing w:before="375"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Signature</w:t>
      </w:r>
      <w:r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 xml:space="preserve"> </w:t>
      </w: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(Maximum Size 50 KB)</w:t>
      </w:r>
    </w:p>
    <w:p w14:paraId="76EF088B" w14:textId="77777777" w:rsidR="00BC3024" w:rsidRPr="006873DE" w:rsidRDefault="006873DE" w:rsidP="006873DE">
      <w:pPr>
        <w:spacing w:before="375" w:after="0" w:line="240" w:lineRule="auto"/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  <w:lang w:eastAsia="en-IN"/>
        </w:rPr>
        <w:t>Upload Files</w:t>
      </w:r>
    </w:p>
    <w:p w14:paraId="4DCCB8CB" w14:textId="57B8B33E" w:rsidR="006873DE" w:rsidRPr="006873DE" w:rsidRDefault="006873DE" w:rsidP="00D16C28">
      <w:pPr>
        <w:spacing w:before="375" w:after="0" w:line="240" w:lineRule="auto"/>
        <w:rPr>
          <w:rFonts w:ascii="Arial" w:eastAsia="Times New Roman" w:hAnsi="Arial" w:cs="Arial"/>
          <w:vanish/>
          <w:sz w:val="16"/>
          <w:szCs w:val="16"/>
          <w:lang w:eastAsia="en-IN"/>
        </w:rPr>
      </w:pPr>
      <w:r w:rsidRPr="006873DE">
        <w:rPr>
          <w:rFonts w:ascii="Helvetica" w:eastAsia="Times New Roman" w:hAnsi="Helvetica" w:cs="Times New Roman"/>
          <w:color w:val="212529"/>
          <w:sz w:val="24"/>
          <w:szCs w:val="24"/>
        </w:rPr>
        <w:object w:dxaOrig="1440" w:dyaOrig="1440" w14:anchorId="4B58FFEE">
          <v:shape id="_x0000_i1142" type="#_x0000_t75" style="width:36.75pt;height:22.5pt" o:ole="">
            <v:imagedata r:id="rId33" o:title=""/>
          </v:shape>
          <w:control r:id="rId34" w:name="DefaultOcxName31" w:shapeid="_x0000_i1142"/>
        </w:object>
      </w:r>
      <w:r w:rsidRPr="006873DE">
        <w:rPr>
          <w:rFonts w:ascii="Arial" w:eastAsia="Times New Roman" w:hAnsi="Arial" w:cs="Arial"/>
          <w:vanish/>
          <w:sz w:val="16"/>
          <w:szCs w:val="16"/>
          <w:lang w:eastAsia="en-IN"/>
        </w:rPr>
        <w:t>Bottom of Form</w:t>
      </w:r>
    </w:p>
    <w:p w14:paraId="41DA1711" w14:textId="77777777" w:rsidR="008E7C5F" w:rsidRDefault="008E7C5F"/>
    <w:sectPr w:rsidR="008E7C5F" w:rsidSect="00D16C28"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B5E2A"/>
    <w:multiLevelType w:val="hybridMultilevel"/>
    <w:tmpl w:val="3E047B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148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MLQ0NzQ3MTIyMDFV0lEKTi0uzszPAykwrgUAj/K85iwAAAA="/>
  </w:docVars>
  <w:rsids>
    <w:rsidRoot w:val="006873DE"/>
    <w:rsid w:val="00072DD4"/>
    <w:rsid w:val="001D00F4"/>
    <w:rsid w:val="003652B2"/>
    <w:rsid w:val="006873DE"/>
    <w:rsid w:val="00834C52"/>
    <w:rsid w:val="008E7C5F"/>
    <w:rsid w:val="00BC3024"/>
    <w:rsid w:val="00D16C28"/>
    <w:rsid w:val="00E8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5060C728"/>
  <w15:chartTrackingRefBased/>
  <w15:docId w15:val="{D39F1EC2-750A-4315-B56D-BFBE85353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87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6873D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73D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6873DE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873D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873DE"/>
    <w:rPr>
      <w:rFonts w:ascii="Arial" w:eastAsia="Times New Roman" w:hAnsi="Arial" w:cs="Arial"/>
      <w:vanish/>
      <w:sz w:val="16"/>
      <w:szCs w:val="16"/>
      <w:lang w:eastAsia="en-IN"/>
    </w:rPr>
  </w:style>
  <w:style w:type="paragraph" w:customStyle="1" w:styleId="small">
    <w:name w:val="small"/>
    <w:basedOn w:val="Normal"/>
    <w:rsid w:val="006873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ext-danger">
    <w:name w:val="text-danger"/>
    <w:basedOn w:val="DefaultParagraphFont"/>
    <w:rsid w:val="006873D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873D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873DE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1D00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26179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61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03852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95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4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4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5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634773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151613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42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6419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32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188196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88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5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09814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89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039631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0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830700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0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063995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90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17048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035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121021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47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226921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7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538783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227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78064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06650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6.xml"/><Relationship Id="rId18" Type="http://schemas.openxmlformats.org/officeDocument/2006/relationships/image" Target="media/image5.wmf"/><Relationship Id="rId26" Type="http://schemas.openxmlformats.org/officeDocument/2006/relationships/control" Target="activeX/activeX15.xml"/><Relationship Id="rId3" Type="http://schemas.openxmlformats.org/officeDocument/2006/relationships/settings" Target="settings.xml"/><Relationship Id="rId21" Type="http://schemas.openxmlformats.org/officeDocument/2006/relationships/control" Target="activeX/activeX12.xml"/><Relationship Id="rId34" Type="http://schemas.openxmlformats.org/officeDocument/2006/relationships/control" Target="activeX/activeX21.xml"/><Relationship Id="rId7" Type="http://schemas.openxmlformats.org/officeDocument/2006/relationships/control" Target="activeX/activeX1.xml"/><Relationship Id="rId12" Type="http://schemas.openxmlformats.org/officeDocument/2006/relationships/control" Target="activeX/activeX5.xml"/><Relationship Id="rId17" Type="http://schemas.openxmlformats.org/officeDocument/2006/relationships/control" Target="activeX/activeX9.xml"/><Relationship Id="rId25" Type="http://schemas.openxmlformats.org/officeDocument/2006/relationships/control" Target="activeX/activeX14.xml"/><Relationship Id="rId33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control" Target="activeX/activeX8.xml"/><Relationship Id="rId20" Type="http://schemas.openxmlformats.org/officeDocument/2006/relationships/control" Target="activeX/activeX11.xml"/><Relationship Id="rId29" Type="http://schemas.openxmlformats.org/officeDocument/2006/relationships/control" Target="activeX/activeX18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control" Target="activeX/activeX4.xml"/><Relationship Id="rId24" Type="http://schemas.openxmlformats.org/officeDocument/2006/relationships/image" Target="media/image7.wmf"/><Relationship Id="rId32" Type="http://schemas.openxmlformats.org/officeDocument/2006/relationships/control" Target="activeX/activeX20.xml"/><Relationship Id="rId5" Type="http://schemas.openxmlformats.org/officeDocument/2006/relationships/image" Target="media/image1.png"/><Relationship Id="rId15" Type="http://schemas.openxmlformats.org/officeDocument/2006/relationships/image" Target="media/image4.wmf"/><Relationship Id="rId23" Type="http://schemas.openxmlformats.org/officeDocument/2006/relationships/control" Target="activeX/activeX13.xml"/><Relationship Id="rId28" Type="http://schemas.openxmlformats.org/officeDocument/2006/relationships/control" Target="activeX/activeX17.xml"/><Relationship Id="rId36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control" Target="activeX/activeX10.xml"/><Relationship Id="rId31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7.xml"/><Relationship Id="rId22" Type="http://schemas.openxmlformats.org/officeDocument/2006/relationships/image" Target="media/image6.wmf"/><Relationship Id="rId27" Type="http://schemas.openxmlformats.org/officeDocument/2006/relationships/control" Target="activeX/activeX16.xml"/><Relationship Id="rId30" Type="http://schemas.openxmlformats.org/officeDocument/2006/relationships/control" Target="activeX/activeX19.xml"/><Relationship Id="rId35" Type="http://schemas.openxmlformats.org/officeDocument/2006/relationships/fontTable" Target="fontTable.xml"/><Relationship Id="rId8" Type="http://schemas.openxmlformats.org/officeDocument/2006/relationships/control" Target="activeX/activeX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0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gham Abbas Rizvi</dc:creator>
  <cp:keywords/>
  <dc:description/>
  <cp:lastModifiedBy>Satyam Kumar</cp:lastModifiedBy>
  <cp:revision>6</cp:revision>
  <dcterms:created xsi:type="dcterms:W3CDTF">2023-05-18T11:12:00Z</dcterms:created>
  <dcterms:modified xsi:type="dcterms:W3CDTF">2023-09-14T06:28:00Z</dcterms:modified>
</cp:coreProperties>
</file>